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C19125" w14:textId="5A8ECEED" w:rsidR="008E5175" w:rsidRPr="007E40C3" w:rsidRDefault="007E40C3" w:rsidP="007E40C3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AE"/>
          <w14:ligatures w14:val="none"/>
        </w:rPr>
      </w:pPr>
      <w:proofErr w:type="spellStart"/>
      <w:r w:rsidRPr="007E40C3">
        <w:rPr>
          <w:rFonts w:ascii="Times New Roman" w:hAnsi="Times New Roman" w:cs="Times New Roman"/>
          <w:b/>
          <w:bCs/>
          <w:kern w:val="0"/>
          <w:sz w:val="20"/>
          <w:szCs w:val="20"/>
          <w:lang w:eastAsia="zh-CN"/>
          <w14:ligatures w14:val="none"/>
        </w:rPr>
        <w:t>Suppl</w:t>
      </w:r>
      <w:proofErr w:type="spellEnd"/>
      <w:r w:rsidR="008E5175" w:rsidRPr="007E40C3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AE"/>
          <w14:ligatures w14:val="none"/>
        </w:rPr>
        <w:t xml:space="preserve"> 1</w:t>
      </w:r>
      <w:r w:rsidRPr="007E40C3">
        <w:rPr>
          <w:rFonts w:ascii="Times New Roman" w:hAnsi="Times New Roman" w:cs="Times New Roman"/>
          <w:b/>
          <w:bCs/>
          <w:kern w:val="0"/>
          <w:sz w:val="20"/>
          <w:szCs w:val="20"/>
          <w:lang w:eastAsia="zh-CN"/>
          <w14:ligatures w14:val="none"/>
        </w:rPr>
        <w:t>.</w:t>
      </w:r>
      <w:r w:rsidR="008E5175" w:rsidRPr="007E40C3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AE"/>
          <w14:ligatures w14:val="none"/>
        </w:rPr>
        <w:t xml:space="preserve"> </w:t>
      </w:r>
      <w:r w:rsidR="008E5175" w:rsidRPr="007E40C3">
        <w:rPr>
          <w:rFonts w:ascii="Times New Roman" w:eastAsia="Times New Roman" w:hAnsi="Times New Roman" w:cs="Times New Roman"/>
          <w:kern w:val="0"/>
          <w:sz w:val="20"/>
          <w:szCs w:val="20"/>
          <w:lang w:eastAsia="en-AE"/>
          <w14:ligatures w14:val="none"/>
        </w:rPr>
        <w:t>Correlation of Systems Involved with Clinical Features</w:t>
      </w:r>
    </w:p>
    <w:tbl>
      <w:tblPr>
        <w:tblStyle w:val="41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4962"/>
        <w:gridCol w:w="1559"/>
        <w:gridCol w:w="1559"/>
        <w:gridCol w:w="1418"/>
        <w:gridCol w:w="994"/>
        <w:gridCol w:w="1274"/>
        <w:gridCol w:w="1194"/>
      </w:tblGrid>
      <w:tr w:rsidR="00CF3539" w:rsidRPr="00CF3539" w14:paraId="17E5C4AE" w14:textId="77777777" w:rsidTr="00CF35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3E9DB5C" w14:textId="278D4A00" w:rsidR="008E5175" w:rsidRPr="00CF3539" w:rsidRDefault="008E5175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 xml:space="preserve">Clinical 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>f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eature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D9124A0" w14:textId="5FB40486" w:rsidR="008E5175" w:rsidRPr="00CF3539" w:rsidRDefault="008E5175" w:rsidP="007E40C3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Neuropsychiatric (n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 xml:space="preserve"> 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=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 xml:space="preserve"> 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3)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436DD8D" w14:textId="61F84B81" w:rsidR="008E5175" w:rsidRPr="00CF3539" w:rsidRDefault="008E5175" w:rsidP="007E40C3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Endocrine (n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 xml:space="preserve"> 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=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 xml:space="preserve"> 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)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7DE3261" w14:textId="6CBF26E8" w:rsidR="008E5175" w:rsidRPr="00CF3539" w:rsidRDefault="008E5175" w:rsidP="007E40C3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Musculoskeletal (n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 xml:space="preserve"> 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=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 xml:space="preserve"> 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6)</w:t>
            </w:r>
          </w:p>
        </w:tc>
        <w:tc>
          <w:tcPr>
            <w:tcW w:w="994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23F8A01" w14:textId="69FA1BBA" w:rsidR="008E5175" w:rsidRPr="00CF3539" w:rsidRDefault="008E5175" w:rsidP="007E40C3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Renal (n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 xml:space="preserve"> 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=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 xml:space="preserve"> 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8)</w:t>
            </w:r>
          </w:p>
        </w:tc>
        <w:tc>
          <w:tcPr>
            <w:tcW w:w="1274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A9E2F3E" w14:textId="097A3E78" w:rsidR="008E5175" w:rsidRPr="00CF3539" w:rsidRDefault="008E5175" w:rsidP="007E40C3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Cardiovascular (n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 xml:space="preserve"> 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=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 xml:space="preserve"> 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3)</w:t>
            </w:r>
          </w:p>
        </w:tc>
        <w:tc>
          <w:tcPr>
            <w:tcW w:w="1194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187200F" w14:textId="39EB363E" w:rsidR="008E5175" w:rsidRPr="00CF3539" w:rsidRDefault="008E5175" w:rsidP="007E40C3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 xml:space="preserve">Peripheral 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>v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ascular (n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 xml:space="preserve"> 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=</w:t>
            </w:r>
            <w:r w:rsidR="00CF3539" w:rsidRPr="00CF3539">
              <w:rPr>
                <w:rFonts w:ascii="Times New Roman" w:hAnsi="Times New Roman" w:cs="Times New Roman" w:hint="eastAsia"/>
                <w:kern w:val="0"/>
                <w:sz w:val="16"/>
                <w:szCs w:val="16"/>
                <w:lang w:eastAsia="zh-CN"/>
                <w14:ligatures w14:val="none"/>
              </w:rPr>
              <w:t xml:space="preserve"> 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0)</w:t>
            </w:r>
          </w:p>
        </w:tc>
      </w:tr>
      <w:tr w:rsidR="00CF3539" w:rsidRPr="00CF3539" w14:paraId="25097D83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tcBorders>
              <w:top w:val="single" w:sz="8" w:space="0" w:color="auto"/>
            </w:tcBorders>
            <w:shd w:val="clear" w:color="auto" w:fill="FFFFFF" w:themeFill="background1"/>
            <w:hideMark/>
          </w:tcPr>
          <w:p w14:paraId="64B709E5" w14:textId="77777777" w:rsidR="008E5175" w:rsidRPr="004D28E6" w:rsidRDefault="008E5175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Gender, n (%)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FFFFFF" w:themeFill="background1"/>
            <w:hideMark/>
          </w:tcPr>
          <w:p w14:paraId="5D03895B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FFFFFF" w:themeFill="background1"/>
            <w:hideMark/>
          </w:tcPr>
          <w:p w14:paraId="6BB948DD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418" w:type="dxa"/>
            <w:tcBorders>
              <w:top w:val="single" w:sz="8" w:space="0" w:color="auto"/>
            </w:tcBorders>
            <w:shd w:val="clear" w:color="auto" w:fill="FFFFFF" w:themeFill="background1"/>
            <w:hideMark/>
          </w:tcPr>
          <w:p w14:paraId="3E2D3A33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994" w:type="dxa"/>
            <w:tcBorders>
              <w:top w:val="single" w:sz="8" w:space="0" w:color="auto"/>
            </w:tcBorders>
            <w:shd w:val="clear" w:color="auto" w:fill="FFFFFF" w:themeFill="background1"/>
            <w:hideMark/>
          </w:tcPr>
          <w:p w14:paraId="681E905D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274" w:type="dxa"/>
            <w:tcBorders>
              <w:top w:val="single" w:sz="8" w:space="0" w:color="auto"/>
            </w:tcBorders>
            <w:shd w:val="clear" w:color="auto" w:fill="FFFFFF" w:themeFill="background1"/>
            <w:hideMark/>
          </w:tcPr>
          <w:p w14:paraId="779537D1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194" w:type="dxa"/>
            <w:tcBorders>
              <w:top w:val="single" w:sz="8" w:space="0" w:color="auto"/>
            </w:tcBorders>
            <w:shd w:val="clear" w:color="auto" w:fill="FFFFFF" w:themeFill="background1"/>
            <w:hideMark/>
          </w:tcPr>
          <w:p w14:paraId="328B4CAE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</w:tr>
      <w:tr w:rsidR="00CF3539" w:rsidRPr="00CF3539" w14:paraId="1DB5F3A5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7820DD4F" w14:textId="64FC5287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Male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1FD70DEC" w14:textId="2A73A6BF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/7 (85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183DD1B5" w14:textId="2E827EFD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/7 (14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16A2BE5C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7C6D8C56" w14:textId="633DF9F6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/7 (42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11ADB2EF" w14:textId="563DE034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/7 (14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4FB63FAF" w14:textId="065172FB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/7 (28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%)</w:t>
            </w:r>
          </w:p>
        </w:tc>
      </w:tr>
      <w:tr w:rsidR="00CF3539" w:rsidRPr="00CF3539" w14:paraId="2774ADCF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6850B6F6" w14:textId="57583C7A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Female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7B87FA24" w14:textId="1A0D8FB3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7/69 (39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2A94442B" w14:textId="7DD4A453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/69 (1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150800A9" w14:textId="60B01568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6/69 (23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6F0E2178" w14:textId="4207D1AF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5/69 (2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0C26DCC7" w14:textId="50D5DC96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2/69 (17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49F06C39" w14:textId="3491B07E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/69 (1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%)</w:t>
            </w:r>
          </w:p>
        </w:tc>
      </w:tr>
      <w:tr w:rsidR="00CF3539" w:rsidRPr="00CF3539" w14:paraId="42C0BEB0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423CB5A4" w14:textId="243A07A0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P</w:t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-value</w:t>
            </w:r>
          </w:p>
        </w:tc>
        <w:tc>
          <w:tcPr>
            <w:tcW w:w="1559" w:type="dxa"/>
            <w:shd w:val="clear" w:color="auto" w:fill="FFFFFF" w:themeFill="background1"/>
          </w:tcPr>
          <w:p w14:paraId="2E112D72" w14:textId="4E733238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18</w:t>
            </w:r>
          </w:p>
        </w:tc>
        <w:tc>
          <w:tcPr>
            <w:tcW w:w="1559" w:type="dxa"/>
            <w:shd w:val="clear" w:color="auto" w:fill="FFFFFF" w:themeFill="background1"/>
          </w:tcPr>
          <w:p w14:paraId="64093239" w14:textId="0B6A041A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834</w:t>
            </w:r>
          </w:p>
        </w:tc>
        <w:tc>
          <w:tcPr>
            <w:tcW w:w="1418" w:type="dxa"/>
            <w:shd w:val="clear" w:color="auto" w:fill="FFFFFF" w:themeFill="background1"/>
          </w:tcPr>
          <w:p w14:paraId="4FD89D4E" w14:textId="20908D89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53</w:t>
            </w:r>
          </w:p>
        </w:tc>
        <w:tc>
          <w:tcPr>
            <w:tcW w:w="994" w:type="dxa"/>
            <w:shd w:val="clear" w:color="auto" w:fill="FFFFFF" w:themeFill="background1"/>
          </w:tcPr>
          <w:p w14:paraId="4417A90E" w14:textId="2364994C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&lt;</w:t>
            </w:r>
            <w:r w:rsidR="00CF3539" w:rsidRPr="00CF3539">
              <w:rPr>
                <w:rFonts w:ascii="Times New Roman" w:hAnsi="Times New Roman" w:cs="Times New Roman" w:hint="eastAsia"/>
                <w:sz w:val="16"/>
                <w:szCs w:val="16"/>
                <w:lang w:eastAsia="zh-CN"/>
              </w:rPr>
              <w:t xml:space="preserve"> 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1274" w:type="dxa"/>
            <w:shd w:val="clear" w:color="auto" w:fill="FFFFFF" w:themeFill="background1"/>
          </w:tcPr>
          <w:p w14:paraId="5ABD5141" w14:textId="249BEB15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835</w:t>
            </w:r>
          </w:p>
        </w:tc>
        <w:tc>
          <w:tcPr>
            <w:tcW w:w="1194" w:type="dxa"/>
            <w:shd w:val="clear" w:color="auto" w:fill="FFFFFF" w:themeFill="background1"/>
          </w:tcPr>
          <w:p w14:paraId="2BE31C48" w14:textId="7C155CE8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</w:tr>
      <w:tr w:rsidR="00CF3539" w:rsidRPr="00CF3539" w14:paraId="5E6CE64F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7760392E" w14:textId="0E5DBBF6" w:rsidR="008E5175" w:rsidRPr="004D28E6" w:rsidRDefault="008E5175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Age (</w:t>
            </w:r>
            <w:r w:rsidR="00CF3539"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m</w:t>
            </w: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ean ± SD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417E9259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2FC124E5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1FB12063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994" w:type="dxa"/>
            <w:shd w:val="clear" w:color="auto" w:fill="FFFFFF" w:themeFill="background1"/>
            <w:hideMark/>
          </w:tcPr>
          <w:p w14:paraId="69343C78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1400C4E0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7C8D93D2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</w:tr>
      <w:tr w:rsidR="00CF3539" w:rsidRPr="00CF3539" w14:paraId="610E6BDB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12CC4AD4" w14:textId="472DF62A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Yes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425F7098" w14:textId="7D27CC1D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7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 ± 1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626F5F4B" w14:textId="1D6A243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2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 ± 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65A7A58C" w14:textId="193448A8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8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 ± 7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6B86DBE0" w14:textId="7968E129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 ± 12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2FAE0F6C" w14:textId="40E35582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5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 ± 1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43925D34" w14:textId="40406BB4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8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 ± 1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</w:t>
            </w:r>
          </w:p>
        </w:tc>
      </w:tr>
      <w:tr w:rsidR="00CF3539" w:rsidRPr="00CF3539" w14:paraId="12068448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014C93D8" w14:textId="60784526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No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71D06C6E" w14:textId="1A4BC625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 ± 1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63DCA32F" w14:textId="43DA4486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7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 ± 9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226D24C2" w14:textId="6A44FCC0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9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 ± 1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5027E26B" w14:textId="4A5BF17E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8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 ± 1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252608B3" w14:textId="5C927C16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9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 ± 1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3F288F19" w14:textId="5E45C05D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8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 ± 1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</w:t>
            </w:r>
          </w:p>
        </w:tc>
      </w:tr>
      <w:tr w:rsidR="00CF3539" w:rsidRPr="00CF3539" w14:paraId="4E40549E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1F0D7B9A" w14:textId="13A13677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P</w:t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-value</w:t>
            </w:r>
          </w:p>
        </w:tc>
        <w:tc>
          <w:tcPr>
            <w:tcW w:w="1559" w:type="dxa"/>
            <w:shd w:val="clear" w:color="auto" w:fill="FFFFFF" w:themeFill="background1"/>
          </w:tcPr>
          <w:p w14:paraId="634B7452" w14:textId="327B8250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92</w:t>
            </w:r>
          </w:p>
        </w:tc>
        <w:tc>
          <w:tcPr>
            <w:tcW w:w="1559" w:type="dxa"/>
            <w:shd w:val="clear" w:color="auto" w:fill="FFFFFF" w:themeFill="background1"/>
          </w:tcPr>
          <w:p w14:paraId="60BA6287" w14:textId="72AD026F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1418" w:type="dxa"/>
            <w:shd w:val="clear" w:color="auto" w:fill="FFFFFF" w:themeFill="background1"/>
          </w:tcPr>
          <w:p w14:paraId="6962AEBB" w14:textId="198723BB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757</w:t>
            </w:r>
          </w:p>
        </w:tc>
        <w:tc>
          <w:tcPr>
            <w:tcW w:w="994" w:type="dxa"/>
            <w:shd w:val="clear" w:color="auto" w:fill="FFFFFF" w:themeFill="background1"/>
          </w:tcPr>
          <w:p w14:paraId="09D62609" w14:textId="705DC8AD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229</w:t>
            </w:r>
          </w:p>
        </w:tc>
        <w:tc>
          <w:tcPr>
            <w:tcW w:w="1274" w:type="dxa"/>
            <w:shd w:val="clear" w:color="auto" w:fill="FFFFFF" w:themeFill="background1"/>
          </w:tcPr>
          <w:p w14:paraId="777DE289" w14:textId="6DC1E46F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258</w:t>
            </w:r>
          </w:p>
        </w:tc>
        <w:tc>
          <w:tcPr>
            <w:tcW w:w="1194" w:type="dxa"/>
            <w:shd w:val="clear" w:color="auto" w:fill="FFFFFF" w:themeFill="background1"/>
          </w:tcPr>
          <w:p w14:paraId="3368959C" w14:textId="458A3884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991</w:t>
            </w:r>
          </w:p>
        </w:tc>
      </w:tr>
      <w:tr w:rsidR="00CF3539" w:rsidRPr="00CF3539" w14:paraId="3A701831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14FB0E2A" w14:textId="20E95E74" w:rsidR="008E5175" w:rsidRPr="004D28E6" w:rsidRDefault="008E5175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 xml:space="preserve">Age at </w:t>
            </w:r>
            <w:r w:rsidR="00CF3539"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d</w:t>
            </w: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iagnosis (</w:t>
            </w:r>
            <w:r w:rsidR="00CF3539"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m</w:t>
            </w: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ean ± SD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7E5B0FC9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06798A82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7FC353B2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994" w:type="dxa"/>
            <w:shd w:val="clear" w:color="auto" w:fill="FFFFFF" w:themeFill="background1"/>
            <w:hideMark/>
          </w:tcPr>
          <w:p w14:paraId="036ED5E5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4E1059FA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6458B6F7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</w:tr>
      <w:tr w:rsidR="00CF3539" w:rsidRPr="00CF3539" w14:paraId="78232C4A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795CF04E" w14:textId="16DEC481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Yes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7D7BDEBD" w14:textId="675740BF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 ± 1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141CE2FD" w14:textId="22BB345F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 ± 9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333CADCC" w14:textId="33FE4CCB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 ± 7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39E43331" w14:textId="3CFF49D6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 ± 3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028CAE9A" w14:textId="2FC04654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5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 ± 9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6A130E94" w14:textId="7A08582B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8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 ± 1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</w:t>
            </w:r>
          </w:p>
        </w:tc>
      </w:tr>
      <w:tr w:rsidR="00CF3539" w:rsidRPr="00CF3539" w14:paraId="1B657DCF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786712A2" w14:textId="1F705228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No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2542C584" w14:textId="4343511F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 ± 9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0DA02BC1" w14:textId="11AD5F44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7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 ± 9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54BB3393" w14:textId="1235B04B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9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 ± 1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2CB66B8A" w14:textId="0B207D2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7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 ± 9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6D485E81" w14:textId="68DBC146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9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 ± 1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0C5E5EBF" w14:textId="509C573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8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 ± 1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</w:t>
            </w:r>
          </w:p>
        </w:tc>
      </w:tr>
      <w:tr w:rsidR="00CF3539" w:rsidRPr="00CF3539" w14:paraId="59EACE58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1F983F6C" w14:textId="0556985A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P</w:t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-value</w:t>
            </w:r>
          </w:p>
        </w:tc>
        <w:tc>
          <w:tcPr>
            <w:tcW w:w="1559" w:type="dxa"/>
            <w:shd w:val="clear" w:color="auto" w:fill="FFFFFF" w:themeFill="background1"/>
          </w:tcPr>
          <w:p w14:paraId="2EC5E82E" w14:textId="3576FA3A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16</w:t>
            </w:r>
          </w:p>
        </w:tc>
        <w:tc>
          <w:tcPr>
            <w:tcW w:w="1559" w:type="dxa"/>
            <w:shd w:val="clear" w:color="auto" w:fill="FFFFFF" w:themeFill="background1"/>
          </w:tcPr>
          <w:p w14:paraId="7968ED4C" w14:textId="793F220D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1418" w:type="dxa"/>
            <w:shd w:val="clear" w:color="auto" w:fill="FFFFFF" w:themeFill="background1"/>
          </w:tcPr>
          <w:p w14:paraId="49646C7A" w14:textId="508FBBF3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450</w:t>
            </w:r>
          </w:p>
        </w:tc>
        <w:tc>
          <w:tcPr>
            <w:tcW w:w="994" w:type="dxa"/>
            <w:shd w:val="clear" w:color="auto" w:fill="FFFFFF" w:themeFill="background1"/>
          </w:tcPr>
          <w:p w14:paraId="2CA26581" w14:textId="307BE61D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96</w:t>
            </w:r>
          </w:p>
        </w:tc>
        <w:tc>
          <w:tcPr>
            <w:tcW w:w="1274" w:type="dxa"/>
            <w:shd w:val="clear" w:color="auto" w:fill="FFFFFF" w:themeFill="background1"/>
          </w:tcPr>
          <w:p w14:paraId="6D1CCFE4" w14:textId="1EE7F690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306</w:t>
            </w:r>
          </w:p>
        </w:tc>
        <w:tc>
          <w:tcPr>
            <w:tcW w:w="1194" w:type="dxa"/>
            <w:shd w:val="clear" w:color="auto" w:fill="FFFFFF" w:themeFill="background1"/>
          </w:tcPr>
          <w:p w14:paraId="0560495B" w14:textId="1D489826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861</w:t>
            </w:r>
          </w:p>
        </w:tc>
      </w:tr>
      <w:tr w:rsidR="00CF3539" w:rsidRPr="00CF3539" w14:paraId="4DBD712B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1FFAFF34" w14:textId="77777777" w:rsidR="008E5175" w:rsidRPr="004D28E6" w:rsidRDefault="008E5175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BMI, n (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7B1D43AE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2CBA6997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0671979B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994" w:type="dxa"/>
            <w:shd w:val="clear" w:color="auto" w:fill="FFFFFF" w:themeFill="background1"/>
            <w:hideMark/>
          </w:tcPr>
          <w:p w14:paraId="4ED1CF4D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620AAD70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4EAC942D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</w:tr>
      <w:tr w:rsidR="00CF3539" w:rsidRPr="00CF3539" w14:paraId="1CDC801A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77AB4AE5" w14:textId="78479B08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Underweight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01652FF3" w14:textId="2E70D17D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 (15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21ED4164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25F25114" w14:textId="51C5EE81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 (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5C1D30A3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66DFC088" w14:textId="24E13285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 (15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30EA055D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</w:t>
            </w:r>
          </w:p>
        </w:tc>
      </w:tr>
      <w:tr w:rsidR="00CF3539" w:rsidRPr="00CF3539" w14:paraId="28693E9F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522B2B94" w14:textId="5EA1C6A9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Normal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5D33A734" w14:textId="55EA76C8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2 (3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21A258F3" w14:textId="7141D970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 (22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6C3B1AB2" w14:textId="508511FD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 (25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327C1640" w14:textId="2D59C77B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 (44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5D6E6B31" w14:textId="7374516E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 (3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70131DC0" w14:textId="4A1564CC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 (2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%)</w:t>
            </w:r>
          </w:p>
        </w:tc>
      </w:tr>
      <w:tr w:rsidR="00CF3539" w:rsidRPr="00CF3539" w14:paraId="3DAB48E0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68941494" w14:textId="1A29BFA4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Overweight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13E66229" w14:textId="7B36D8F1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 (18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0850840F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13E6D9AA" w14:textId="276CDA98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 (12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1A391AAA" w14:textId="330BABC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 (1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1BC09F50" w14:textId="1646203B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 (15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47AC7257" w14:textId="4B1C110D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 (4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%)</w:t>
            </w:r>
          </w:p>
        </w:tc>
      </w:tr>
      <w:tr w:rsidR="00CF3539" w:rsidRPr="00CF3539" w14:paraId="333EBED2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6F1787F9" w14:textId="5DFAAA1D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Obese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74C84A0C" w14:textId="049FC120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 (15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42CDB275" w14:textId="185743F8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 (44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68441555" w14:textId="6A9B049A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 (3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16F34E20" w14:textId="73852ED6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 (1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0F08D8DA" w14:textId="025B6F26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 (23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6173D1A6" w14:textId="58A98682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 (2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%)</w:t>
            </w:r>
          </w:p>
        </w:tc>
      </w:tr>
      <w:tr w:rsidR="00CF3539" w:rsidRPr="00CF3539" w14:paraId="2F01C2CF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092B5F40" w14:textId="67742285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Morbid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5FF1CF5F" w14:textId="0476762E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 (15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5AAD6765" w14:textId="5ABD574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 (33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49647F82" w14:textId="64DCD9F2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 (25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2F7C74B2" w14:textId="6EB07C54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 (1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54959BAB" w14:textId="773A0592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 (15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0A81C225" w14:textId="513BA822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 (2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%)</w:t>
            </w:r>
          </w:p>
        </w:tc>
      </w:tr>
      <w:tr w:rsidR="00CF3539" w:rsidRPr="00CF3539" w14:paraId="0FC6EFCF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719B4FF8" w14:textId="2BE82831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P</w:t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-value</w:t>
            </w:r>
          </w:p>
        </w:tc>
        <w:tc>
          <w:tcPr>
            <w:tcW w:w="1559" w:type="dxa"/>
            <w:shd w:val="clear" w:color="auto" w:fill="FFFFFF" w:themeFill="background1"/>
          </w:tcPr>
          <w:p w14:paraId="6E57D5F3" w14:textId="48D673C5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330</w:t>
            </w:r>
          </w:p>
        </w:tc>
        <w:tc>
          <w:tcPr>
            <w:tcW w:w="1559" w:type="dxa"/>
            <w:shd w:val="clear" w:color="auto" w:fill="FFFFFF" w:themeFill="background1"/>
          </w:tcPr>
          <w:p w14:paraId="3AB7CB08" w14:textId="13F374AE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53</w:t>
            </w:r>
          </w:p>
        </w:tc>
        <w:tc>
          <w:tcPr>
            <w:tcW w:w="1418" w:type="dxa"/>
            <w:shd w:val="clear" w:color="auto" w:fill="FFFFFF" w:themeFill="background1"/>
          </w:tcPr>
          <w:p w14:paraId="37F4C035" w14:textId="2E651CD9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704</w:t>
            </w:r>
          </w:p>
        </w:tc>
        <w:tc>
          <w:tcPr>
            <w:tcW w:w="994" w:type="dxa"/>
            <w:shd w:val="clear" w:color="auto" w:fill="FFFFFF" w:themeFill="background1"/>
          </w:tcPr>
          <w:p w14:paraId="437E83FA" w14:textId="2E233478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99</w:t>
            </w:r>
          </w:p>
        </w:tc>
        <w:tc>
          <w:tcPr>
            <w:tcW w:w="1274" w:type="dxa"/>
            <w:shd w:val="clear" w:color="auto" w:fill="FFFFFF" w:themeFill="background1"/>
          </w:tcPr>
          <w:p w14:paraId="6799D5AD" w14:textId="07BDD9A0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960</w:t>
            </w:r>
          </w:p>
        </w:tc>
        <w:tc>
          <w:tcPr>
            <w:tcW w:w="1194" w:type="dxa"/>
            <w:shd w:val="clear" w:color="auto" w:fill="FFFFFF" w:themeFill="background1"/>
          </w:tcPr>
          <w:p w14:paraId="13A72F1C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-</w:t>
            </w:r>
          </w:p>
        </w:tc>
      </w:tr>
      <w:tr w:rsidR="00CF3539" w:rsidRPr="00CF3539" w14:paraId="0CDD48AF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5DEA993C" w14:textId="77777777" w:rsidR="008E5175" w:rsidRPr="004D28E6" w:rsidRDefault="008E5175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SDI, n (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0C05861D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4AF6CEEA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796CD2AD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994" w:type="dxa"/>
            <w:shd w:val="clear" w:color="auto" w:fill="FFFFFF" w:themeFill="background1"/>
            <w:hideMark/>
          </w:tcPr>
          <w:p w14:paraId="5EDB37B9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1AF59E3C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5BC41818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</w:tr>
      <w:tr w:rsidR="00CF3539" w:rsidRPr="00CF3539" w14:paraId="0CE4B9D4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203A0DA2" w14:textId="389EF54B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Positive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6E29D232" w14:textId="0F96C688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3/76 (43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5571B9E7" w14:textId="2794DFF2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/76 (1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06F5C8EF" w14:textId="22D2A96D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6/76 (2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1E2A2F86" w14:textId="3CE3751F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8/76 (23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536DF215" w14:textId="0FA27E1B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3/76 (17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3BECF7A1" w14:textId="2AEBA129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0/76 (13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%)</w:t>
            </w:r>
          </w:p>
        </w:tc>
      </w:tr>
      <w:tr w:rsidR="00CF3539" w:rsidRPr="00CF3539" w14:paraId="606C4437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3DB9A16E" w14:textId="5788B2CB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Negative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1572C145" w14:textId="08460822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3/76 (5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6E6D3267" w14:textId="3D0EBBB1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7/76 (88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6E339E6A" w14:textId="25BBC6B4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0/76 (78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4D51323B" w14:textId="5BBB5A4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8/76 (7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3F00E6A9" w14:textId="71113A1E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3/76 (82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209DCA72" w14:textId="4D59674C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6/76 (8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%)</w:t>
            </w:r>
          </w:p>
        </w:tc>
      </w:tr>
      <w:tr w:rsidR="00CF3539" w:rsidRPr="00CF3539" w14:paraId="136F3439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3481D2CA" w14:textId="5905489B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P</w:t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-value</w:t>
            </w:r>
          </w:p>
        </w:tc>
        <w:tc>
          <w:tcPr>
            <w:tcW w:w="1559" w:type="dxa"/>
            <w:shd w:val="clear" w:color="auto" w:fill="FFFFFF" w:themeFill="background1"/>
          </w:tcPr>
          <w:p w14:paraId="73805CEE" w14:textId="1FC44622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05</w:t>
            </w:r>
          </w:p>
        </w:tc>
        <w:tc>
          <w:tcPr>
            <w:tcW w:w="1559" w:type="dxa"/>
            <w:shd w:val="clear" w:color="auto" w:fill="FFFFFF" w:themeFill="background1"/>
          </w:tcPr>
          <w:p w14:paraId="1E7A1697" w14:textId="2C6DD390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1418" w:type="dxa"/>
            <w:shd w:val="clear" w:color="auto" w:fill="FFFFFF" w:themeFill="background1"/>
          </w:tcPr>
          <w:p w14:paraId="4CC169B5" w14:textId="7346F4BD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994" w:type="dxa"/>
            <w:shd w:val="clear" w:color="auto" w:fill="FFFFFF" w:themeFill="background1"/>
          </w:tcPr>
          <w:p w14:paraId="33013034" w14:textId="0B059BBE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1274" w:type="dxa"/>
            <w:shd w:val="clear" w:color="auto" w:fill="FFFFFF" w:themeFill="background1"/>
          </w:tcPr>
          <w:p w14:paraId="4FA30080" w14:textId="08A5EA51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1194" w:type="dxa"/>
            <w:shd w:val="clear" w:color="auto" w:fill="FFFFFF" w:themeFill="background1"/>
          </w:tcPr>
          <w:p w14:paraId="3B56FE86" w14:textId="0327CEC3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</w:tr>
      <w:tr w:rsidR="00CF3539" w:rsidRPr="00CF3539" w14:paraId="53A140A8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2C332482" w14:textId="77777777" w:rsidR="008E5175" w:rsidRPr="004D28E6" w:rsidRDefault="008E5175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Medication, n (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410C52BD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10CEE964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6CDC54CD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994" w:type="dxa"/>
            <w:shd w:val="clear" w:color="auto" w:fill="FFFFFF" w:themeFill="background1"/>
            <w:hideMark/>
          </w:tcPr>
          <w:p w14:paraId="5BAE3482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452138C4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268B935E" w14:textId="7777777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</w:tr>
      <w:tr w:rsidR="00CF3539" w:rsidRPr="00CF3539" w14:paraId="751FB4C3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6C3A601E" w14:textId="54793ABA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Corticosteroid</w:t>
            </w:r>
          </w:p>
        </w:tc>
        <w:tc>
          <w:tcPr>
            <w:tcW w:w="1559" w:type="dxa"/>
            <w:shd w:val="clear" w:color="auto" w:fill="FFFFFF" w:themeFill="background1"/>
          </w:tcPr>
          <w:p w14:paraId="16865F1B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BFB3A31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2FF44A29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994" w:type="dxa"/>
            <w:shd w:val="clear" w:color="auto" w:fill="FFFFFF" w:themeFill="background1"/>
          </w:tcPr>
          <w:p w14:paraId="49CDD100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274" w:type="dxa"/>
            <w:shd w:val="clear" w:color="auto" w:fill="FFFFFF" w:themeFill="background1"/>
          </w:tcPr>
          <w:p w14:paraId="77D7B920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194" w:type="dxa"/>
            <w:shd w:val="clear" w:color="auto" w:fill="FFFFFF" w:themeFill="background1"/>
          </w:tcPr>
          <w:p w14:paraId="29E5EF72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</w:tr>
      <w:tr w:rsidR="00CF3539" w:rsidRPr="00CF3539" w14:paraId="1F5BB401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5C66A090" w14:textId="13BD746F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Yes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682A9ABD" w14:textId="43C9170C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7/33 (5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457F2A1D" w14:textId="71A70D31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/9 (55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3A7F7221" w14:textId="37D920D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1/16 (68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464A1C6D" w14:textId="31ABFD0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7/18 (94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24316388" w14:textId="387E3E0C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/13 (53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15C41B65" w14:textId="6B20A705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/10 (2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%)</w:t>
            </w:r>
          </w:p>
        </w:tc>
      </w:tr>
      <w:tr w:rsidR="00CF3539" w:rsidRPr="00CF3539" w14:paraId="5CA52AF5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1C155AB0" w14:textId="7A8446D8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No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7A44E0FC" w14:textId="465B7FF3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6/33 (48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3F781597" w14:textId="5A074048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/9 (44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7CE10703" w14:textId="40C6C9F8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/16 (3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5FD6F107" w14:textId="7FCA9909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/18 (5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53E98BF5" w14:textId="1D9E6BA5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/13 (4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41AB1DDB" w14:textId="12A606A4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/10 (8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%)</w:t>
            </w:r>
          </w:p>
        </w:tc>
      </w:tr>
      <w:tr w:rsidR="00CF3539" w:rsidRPr="00CF3539" w14:paraId="29E3AE0C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476DCF05" w14:textId="55DEF215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P</w:t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-value</w:t>
            </w:r>
          </w:p>
        </w:tc>
        <w:tc>
          <w:tcPr>
            <w:tcW w:w="1559" w:type="dxa"/>
            <w:shd w:val="clear" w:color="auto" w:fill="FFFFFF" w:themeFill="background1"/>
          </w:tcPr>
          <w:p w14:paraId="5AABE0BC" w14:textId="2FA1DAA2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803</w:t>
            </w:r>
          </w:p>
        </w:tc>
        <w:tc>
          <w:tcPr>
            <w:tcW w:w="1559" w:type="dxa"/>
            <w:shd w:val="clear" w:color="auto" w:fill="FFFFFF" w:themeFill="background1"/>
          </w:tcPr>
          <w:p w14:paraId="0ED9780C" w14:textId="00A16D8F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638</w:t>
            </w:r>
          </w:p>
        </w:tc>
        <w:tc>
          <w:tcPr>
            <w:tcW w:w="1418" w:type="dxa"/>
            <w:shd w:val="clear" w:color="auto" w:fill="FFFFFF" w:themeFill="background1"/>
          </w:tcPr>
          <w:p w14:paraId="47DF1F7A" w14:textId="07BA6C9A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34</w:t>
            </w:r>
          </w:p>
        </w:tc>
        <w:tc>
          <w:tcPr>
            <w:tcW w:w="994" w:type="dxa"/>
            <w:shd w:val="clear" w:color="auto" w:fill="FFFFFF" w:themeFill="background1"/>
          </w:tcPr>
          <w:p w14:paraId="55C77139" w14:textId="0C5F87D1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1274" w:type="dxa"/>
            <w:shd w:val="clear" w:color="auto" w:fill="FFFFFF" w:themeFill="background1"/>
          </w:tcPr>
          <w:p w14:paraId="5F4F72BE" w14:textId="7AAC23C4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697</w:t>
            </w:r>
          </w:p>
        </w:tc>
        <w:tc>
          <w:tcPr>
            <w:tcW w:w="1194" w:type="dxa"/>
            <w:shd w:val="clear" w:color="auto" w:fill="FFFFFF" w:themeFill="background1"/>
          </w:tcPr>
          <w:p w14:paraId="05F1D777" w14:textId="161BCACC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7</w:t>
            </w:r>
          </w:p>
        </w:tc>
      </w:tr>
      <w:tr w:rsidR="00CF3539" w:rsidRPr="00CF3539" w14:paraId="4F56515B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1E98D695" w14:textId="1DA5CF54" w:rsidR="008E5175" w:rsidRPr="004D28E6" w:rsidRDefault="00CF3539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Hydroxychloroquine</w:t>
            </w:r>
          </w:p>
        </w:tc>
        <w:tc>
          <w:tcPr>
            <w:tcW w:w="1559" w:type="dxa"/>
            <w:shd w:val="clear" w:color="auto" w:fill="FFFFFF" w:themeFill="background1"/>
          </w:tcPr>
          <w:p w14:paraId="686CCBE5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0D7121E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45DEE164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994" w:type="dxa"/>
            <w:shd w:val="clear" w:color="auto" w:fill="FFFFFF" w:themeFill="background1"/>
          </w:tcPr>
          <w:p w14:paraId="127980AA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274" w:type="dxa"/>
            <w:shd w:val="clear" w:color="auto" w:fill="FFFFFF" w:themeFill="background1"/>
          </w:tcPr>
          <w:p w14:paraId="5A49AA3C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194" w:type="dxa"/>
            <w:shd w:val="clear" w:color="auto" w:fill="FFFFFF" w:themeFill="background1"/>
          </w:tcPr>
          <w:p w14:paraId="5714ADA4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</w:tr>
      <w:tr w:rsidR="004D28E6" w:rsidRPr="00CF3539" w14:paraId="73E84411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3D7BF5A9" w14:textId="37570B5B" w:rsidR="004D28E6" w:rsidRPr="004D28E6" w:rsidRDefault="004D28E6" w:rsidP="004D28E6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Yes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578C39EC" w14:textId="7DDEA236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9/33 (87.9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3996F14B" w14:textId="20457275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/9 (88.9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6EB3ACED" w14:textId="1B4D039C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4/16 (87.5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7DFDE266" w14:textId="5A6C7B9F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5/18 (83.3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0FE36F40" w14:textId="45D53DF6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1/13 (84.6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232F9809" w14:textId="20CFF96E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/10 (60.0%)</w:t>
            </w:r>
          </w:p>
        </w:tc>
      </w:tr>
      <w:tr w:rsidR="004D28E6" w:rsidRPr="00CF3539" w14:paraId="7459B463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30884639" w14:textId="4CAA43DE" w:rsidR="004D28E6" w:rsidRPr="004D28E6" w:rsidRDefault="004D28E6" w:rsidP="004D28E6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No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76FAD0E5" w14:textId="62B9815A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/33 (12.1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0F2CD961" w14:textId="16D4F85A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/9 (11.1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469C1F33" w14:textId="0AF96FA3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/16 (12.5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6E65D3DF" w14:textId="1363E10C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/18 (16.7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537E04E0" w14:textId="6CE4C320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/13 (15.4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248DF0C0" w14:textId="741D3EFC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/10 (40.0%)</w:t>
            </w:r>
          </w:p>
        </w:tc>
      </w:tr>
      <w:tr w:rsidR="00CF3539" w:rsidRPr="00CF3539" w14:paraId="52C950AB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306A3479" w14:textId="0BA6CDE9" w:rsidR="008E5175" w:rsidRPr="004D28E6" w:rsidRDefault="004D28E6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CF3539"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P</w:t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-value</w:t>
            </w:r>
          </w:p>
        </w:tc>
        <w:tc>
          <w:tcPr>
            <w:tcW w:w="1559" w:type="dxa"/>
            <w:shd w:val="clear" w:color="auto" w:fill="FFFFFF" w:themeFill="background1"/>
          </w:tcPr>
          <w:p w14:paraId="756BDF32" w14:textId="0933FD55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1559" w:type="dxa"/>
            <w:shd w:val="clear" w:color="auto" w:fill="FFFFFF" w:themeFill="background1"/>
          </w:tcPr>
          <w:p w14:paraId="465E67D1" w14:textId="17147AEF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1418" w:type="dxa"/>
            <w:shd w:val="clear" w:color="auto" w:fill="FFFFFF" w:themeFill="background1"/>
          </w:tcPr>
          <w:p w14:paraId="2EC19112" w14:textId="740B6768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994" w:type="dxa"/>
            <w:shd w:val="clear" w:color="auto" w:fill="FFFFFF" w:themeFill="background1"/>
          </w:tcPr>
          <w:p w14:paraId="52E738B4" w14:textId="12C8BFD9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1274" w:type="dxa"/>
            <w:shd w:val="clear" w:color="auto" w:fill="FFFFFF" w:themeFill="background1"/>
          </w:tcPr>
          <w:p w14:paraId="0B773114" w14:textId="26C773C0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1194" w:type="dxa"/>
            <w:shd w:val="clear" w:color="auto" w:fill="FFFFFF" w:themeFill="background1"/>
          </w:tcPr>
          <w:p w14:paraId="76A27E04" w14:textId="263FC1D3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</w:tr>
      <w:tr w:rsidR="00CF3539" w:rsidRPr="00CF3539" w14:paraId="3BE5C176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10289BA5" w14:textId="6E3751D2" w:rsidR="008E5175" w:rsidRPr="004D28E6" w:rsidRDefault="004D28E6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Mycophenolate mofetil</w:t>
            </w:r>
          </w:p>
        </w:tc>
        <w:tc>
          <w:tcPr>
            <w:tcW w:w="1559" w:type="dxa"/>
            <w:shd w:val="clear" w:color="auto" w:fill="FFFFFF" w:themeFill="background1"/>
          </w:tcPr>
          <w:p w14:paraId="00E7D586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58F71B38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1ADC0D43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994" w:type="dxa"/>
            <w:shd w:val="clear" w:color="auto" w:fill="FFFFFF" w:themeFill="background1"/>
          </w:tcPr>
          <w:p w14:paraId="06F58116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274" w:type="dxa"/>
            <w:shd w:val="clear" w:color="auto" w:fill="FFFFFF" w:themeFill="background1"/>
          </w:tcPr>
          <w:p w14:paraId="1365CFE2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194" w:type="dxa"/>
            <w:shd w:val="clear" w:color="auto" w:fill="FFFFFF" w:themeFill="background1"/>
          </w:tcPr>
          <w:p w14:paraId="43E4CEFE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</w:tr>
      <w:tr w:rsidR="004D28E6" w:rsidRPr="00CF3539" w14:paraId="463D28B9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783BA7E0" w14:textId="756AF644" w:rsidR="004D28E6" w:rsidRPr="004D28E6" w:rsidRDefault="004D28E6" w:rsidP="004D28E6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Yes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23A43EAD" w14:textId="273F1286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5/33 (45.5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6F0547E4" w14:textId="25AAF57A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/9 (55.6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38A3D5E3" w14:textId="268D0FF8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/16 (43.8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00513A37" w14:textId="001D9D78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4/18 (77.8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4732EDCD" w14:textId="1AA318DA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/13 (61.5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07D9B68E" w14:textId="74A2946A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/10 (60.0%)</w:t>
            </w:r>
          </w:p>
        </w:tc>
      </w:tr>
      <w:tr w:rsidR="004D28E6" w:rsidRPr="00CF3539" w14:paraId="320A630D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33501175" w14:textId="1447239F" w:rsidR="004D28E6" w:rsidRPr="004D28E6" w:rsidRDefault="004D28E6" w:rsidP="004D28E6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No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21BA7D96" w14:textId="46081B42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8/33 (54.5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0A70B34B" w14:textId="71DCC7AB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/9 (44.4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209B08E2" w14:textId="12CE3959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/16 (56.3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76B08843" w14:textId="5C0AFBF7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/18 (22.2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6D685B16" w14:textId="0957DF11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/13 (38.5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577B58CC" w14:textId="499C72FC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/10 (40.0%)</w:t>
            </w:r>
          </w:p>
        </w:tc>
      </w:tr>
      <w:tr w:rsidR="00CF3539" w:rsidRPr="00CF3539" w14:paraId="3308E2AD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5386B480" w14:textId="3BB4B0F5" w:rsidR="008E5175" w:rsidRPr="004D28E6" w:rsidRDefault="004D28E6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CF3539"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P</w:t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-value</w:t>
            </w:r>
          </w:p>
        </w:tc>
        <w:tc>
          <w:tcPr>
            <w:tcW w:w="1559" w:type="dxa"/>
            <w:shd w:val="clear" w:color="auto" w:fill="FFFFFF" w:themeFill="background1"/>
          </w:tcPr>
          <w:p w14:paraId="71C776FA" w14:textId="5CD16FD9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459</w:t>
            </w:r>
          </w:p>
        </w:tc>
        <w:tc>
          <w:tcPr>
            <w:tcW w:w="1559" w:type="dxa"/>
            <w:shd w:val="clear" w:color="auto" w:fill="FFFFFF" w:themeFill="background1"/>
          </w:tcPr>
          <w:p w14:paraId="0C2C44EB" w14:textId="077FFF15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638</w:t>
            </w:r>
          </w:p>
        </w:tc>
        <w:tc>
          <w:tcPr>
            <w:tcW w:w="1418" w:type="dxa"/>
            <w:shd w:val="clear" w:color="auto" w:fill="FFFFFF" w:themeFill="background1"/>
          </w:tcPr>
          <w:p w14:paraId="195C94A9" w14:textId="6D71CD7D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478</w:t>
            </w:r>
          </w:p>
        </w:tc>
        <w:tc>
          <w:tcPr>
            <w:tcW w:w="994" w:type="dxa"/>
            <w:shd w:val="clear" w:color="auto" w:fill="FFFFFF" w:themeFill="background1"/>
          </w:tcPr>
          <w:p w14:paraId="0FBFCE18" w14:textId="0D3509FF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6</w:t>
            </w:r>
          </w:p>
        </w:tc>
        <w:tc>
          <w:tcPr>
            <w:tcW w:w="1274" w:type="dxa"/>
            <w:shd w:val="clear" w:color="auto" w:fill="FFFFFF" w:themeFill="background1"/>
          </w:tcPr>
          <w:p w14:paraId="4C52391F" w14:textId="47AC67AF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238</w:t>
            </w:r>
          </w:p>
        </w:tc>
        <w:tc>
          <w:tcPr>
            <w:tcW w:w="1194" w:type="dxa"/>
            <w:shd w:val="clear" w:color="auto" w:fill="FFFFFF" w:themeFill="background1"/>
          </w:tcPr>
          <w:p w14:paraId="09664244" w14:textId="2ABF6EBE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73</w:t>
            </w:r>
          </w:p>
        </w:tc>
      </w:tr>
      <w:tr w:rsidR="00CF3539" w:rsidRPr="00CF3539" w14:paraId="56E04580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76ECD49F" w14:textId="5FC96D2E" w:rsidR="008E5175" w:rsidRPr="004D28E6" w:rsidRDefault="004D28E6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Azithromycin</w:t>
            </w:r>
          </w:p>
        </w:tc>
        <w:tc>
          <w:tcPr>
            <w:tcW w:w="1559" w:type="dxa"/>
            <w:shd w:val="clear" w:color="auto" w:fill="FFFFFF" w:themeFill="background1"/>
          </w:tcPr>
          <w:p w14:paraId="76A5C66E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50BA4EBD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166B8E57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994" w:type="dxa"/>
            <w:shd w:val="clear" w:color="auto" w:fill="FFFFFF" w:themeFill="background1"/>
          </w:tcPr>
          <w:p w14:paraId="374065BD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274" w:type="dxa"/>
            <w:shd w:val="clear" w:color="auto" w:fill="FFFFFF" w:themeFill="background1"/>
          </w:tcPr>
          <w:p w14:paraId="3C8BDE19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194" w:type="dxa"/>
            <w:shd w:val="clear" w:color="auto" w:fill="FFFFFF" w:themeFill="background1"/>
          </w:tcPr>
          <w:p w14:paraId="5CD44823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</w:tr>
      <w:tr w:rsidR="004D28E6" w:rsidRPr="00CF3539" w14:paraId="052FE255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74D710B8" w14:textId="7ED38094" w:rsidR="004D28E6" w:rsidRPr="004D28E6" w:rsidRDefault="004D28E6" w:rsidP="004D28E6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lastRenderedPageBreak/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Yes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79A95F26" w14:textId="1244B36F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3/33 (39.4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71B41BD4" w14:textId="6DD94703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/9 (33.3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259C8AEE" w14:textId="0CBDBB47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/16 (37.5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018A8A22" w14:textId="0251B8F1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5/18 (83.3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3AE1DA46" w14:textId="28C02F81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/13 (23.1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057F7172" w14:textId="2E13B5C6" w:rsidR="004D28E6" w:rsidRPr="00CF3539" w:rsidRDefault="004D28E6" w:rsidP="004D28E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/10 (30.0%)</w:t>
            </w:r>
          </w:p>
        </w:tc>
      </w:tr>
      <w:tr w:rsidR="004D28E6" w:rsidRPr="00CF3539" w14:paraId="43AC7C5A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190A8809" w14:textId="68901C57" w:rsidR="004D28E6" w:rsidRPr="004D28E6" w:rsidRDefault="004D28E6" w:rsidP="004D28E6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No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44117ABD" w14:textId="0ADCEEA0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0/33 (60.6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6D9E8AB6" w14:textId="20684491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/9 (66.7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763C5117" w14:textId="3B058353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0/16 (62.5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02FFCBA2" w14:textId="57B99F2C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/18 (16.7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2A33A519" w14:textId="61AA42BC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0/13 (76.9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1A51801C" w14:textId="3172B74C" w:rsidR="004D28E6" w:rsidRPr="00CF3539" w:rsidRDefault="004D28E6" w:rsidP="004D28E6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/10 (70.0%)</w:t>
            </w:r>
          </w:p>
        </w:tc>
      </w:tr>
      <w:tr w:rsidR="00CF3539" w:rsidRPr="00CF3539" w14:paraId="39E4BE91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4B2B5BCA" w14:textId="2F569F93" w:rsidR="008E5175" w:rsidRPr="004D28E6" w:rsidRDefault="004D28E6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CF3539"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P</w:t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-value</w:t>
            </w:r>
          </w:p>
        </w:tc>
        <w:tc>
          <w:tcPr>
            <w:tcW w:w="1559" w:type="dxa"/>
            <w:shd w:val="clear" w:color="auto" w:fill="FFFFFF" w:themeFill="background1"/>
          </w:tcPr>
          <w:p w14:paraId="596D3F14" w14:textId="1A015BA0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85</w:t>
            </w:r>
          </w:p>
        </w:tc>
        <w:tc>
          <w:tcPr>
            <w:tcW w:w="1559" w:type="dxa"/>
            <w:shd w:val="clear" w:color="auto" w:fill="FFFFFF" w:themeFill="background1"/>
          </w:tcPr>
          <w:p w14:paraId="4F19D548" w14:textId="38617D42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58</w:t>
            </w:r>
          </w:p>
        </w:tc>
        <w:tc>
          <w:tcPr>
            <w:tcW w:w="1418" w:type="dxa"/>
            <w:shd w:val="clear" w:color="auto" w:fill="FFFFFF" w:themeFill="background1"/>
          </w:tcPr>
          <w:p w14:paraId="2D17FE07" w14:textId="5157085C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59</w:t>
            </w:r>
          </w:p>
        </w:tc>
        <w:tc>
          <w:tcPr>
            <w:tcW w:w="994" w:type="dxa"/>
            <w:shd w:val="clear" w:color="auto" w:fill="FFFFFF" w:themeFill="background1"/>
          </w:tcPr>
          <w:p w14:paraId="0C792857" w14:textId="7D9821FE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1274" w:type="dxa"/>
            <w:shd w:val="clear" w:color="auto" w:fill="FFFFFF" w:themeFill="background1"/>
          </w:tcPr>
          <w:p w14:paraId="1F0D4442" w14:textId="1BA46109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6</w:t>
            </w:r>
          </w:p>
        </w:tc>
        <w:tc>
          <w:tcPr>
            <w:tcW w:w="1194" w:type="dxa"/>
            <w:shd w:val="clear" w:color="auto" w:fill="FFFFFF" w:themeFill="background1"/>
          </w:tcPr>
          <w:p w14:paraId="5B0069B9" w14:textId="782862F9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</w:tr>
      <w:tr w:rsidR="00CF3539" w:rsidRPr="00CF3539" w14:paraId="09EABC63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176F8AC8" w14:textId="77777777" w:rsidR="008E5175" w:rsidRPr="004D28E6" w:rsidRDefault="008E5175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Lupus, n (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2D2BE6C9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0841757B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52449599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994" w:type="dxa"/>
            <w:shd w:val="clear" w:color="auto" w:fill="FFFFFF" w:themeFill="background1"/>
            <w:hideMark/>
          </w:tcPr>
          <w:p w14:paraId="2C2BE4FA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2AFC0EDB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22D2BEB4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</w:tr>
      <w:tr w:rsidR="00CF3539" w:rsidRPr="00CF3539" w14:paraId="58D4925D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0D49CFE6" w14:textId="0F698B47" w:rsidR="008E5175" w:rsidRPr="004D28E6" w:rsidRDefault="004D28E6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Yes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63B96B4A" w14:textId="37CFA46D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2/33 (3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4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5B55F3B0" w14:textId="4032BAE0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/9 (6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0B727FCE" w14:textId="7CEEFBB2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/16 (37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429DC5A5" w14:textId="28A71EAC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5/18 (83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39B4338B" w14:textId="5FDC8B3D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/13 (6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512A24DA" w14:textId="05E7483D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/10 (3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%)</w:t>
            </w:r>
          </w:p>
        </w:tc>
      </w:tr>
      <w:tr w:rsidR="00CF3539" w:rsidRPr="00CF3539" w14:paraId="7FB3B726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6DFFEB73" w14:textId="368453AC" w:rsidR="008E5175" w:rsidRPr="004D28E6" w:rsidRDefault="004D28E6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No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0DF889AD" w14:textId="4B47DBAE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21/33 (63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12C65EBC" w14:textId="4B839B84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/9 (33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5F2CFE34" w14:textId="67FCDE6A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0/16 (62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5C20FBA9" w14:textId="32EADF16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/18 (1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78637C60" w14:textId="177D461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/13 (38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1BA763FE" w14:textId="7CB7ADE0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/10 (7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%)</w:t>
            </w:r>
          </w:p>
        </w:tc>
      </w:tr>
      <w:tr w:rsidR="00CF3539" w:rsidRPr="00CF3539" w14:paraId="7523A12F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2C862FA2" w14:textId="635FB243" w:rsidR="008E5175" w:rsidRPr="004D28E6" w:rsidRDefault="004D28E6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CF3539"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P</w:t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-value</w:t>
            </w:r>
          </w:p>
        </w:tc>
        <w:tc>
          <w:tcPr>
            <w:tcW w:w="1559" w:type="dxa"/>
            <w:shd w:val="clear" w:color="auto" w:fill="FFFFFF" w:themeFill="background1"/>
          </w:tcPr>
          <w:p w14:paraId="32DE1306" w14:textId="12F346E3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26</w:t>
            </w:r>
          </w:p>
        </w:tc>
        <w:tc>
          <w:tcPr>
            <w:tcW w:w="1559" w:type="dxa"/>
            <w:shd w:val="clear" w:color="auto" w:fill="FFFFFF" w:themeFill="background1"/>
          </w:tcPr>
          <w:p w14:paraId="0C8C975D" w14:textId="74E3CA32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59</w:t>
            </w:r>
          </w:p>
        </w:tc>
        <w:tc>
          <w:tcPr>
            <w:tcW w:w="1418" w:type="dxa"/>
            <w:shd w:val="clear" w:color="auto" w:fill="FFFFFF" w:themeFill="background1"/>
          </w:tcPr>
          <w:p w14:paraId="08977785" w14:textId="22428A3E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59</w:t>
            </w:r>
          </w:p>
        </w:tc>
        <w:tc>
          <w:tcPr>
            <w:tcW w:w="994" w:type="dxa"/>
            <w:shd w:val="clear" w:color="auto" w:fill="FFFFFF" w:themeFill="background1"/>
          </w:tcPr>
          <w:p w14:paraId="35D0EDA7" w14:textId="25782F9D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&lt;</w:t>
            </w:r>
            <w:r w:rsidR="00CF3539" w:rsidRPr="00CF3539">
              <w:rPr>
                <w:rFonts w:ascii="Times New Roman" w:hAnsi="Times New Roman" w:cs="Times New Roman" w:hint="eastAsia"/>
                <w:sz w:val="16"/>
                <w:szCs w:val="16"/>
                <w:lang w:eastAsia="zh-CN"/>
              </w:rPr>
              <w:t xml:space="preserve"> 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1</w:t>
            </w:r>
          </w:p>
        </w:tc>
        <w:tc>
          <w:tcPr>
            <w:tcW w:w="1274" w:type="dxa"/>
            <w:shd w:val="clear" w:color="auto" w:fill="FFFFFF" w:themeFill="background1"/>
          </w:tcPr>
          <w:p w14:paraId="2B39EC52" w14:textId="49CE006E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238</w:t>
            </w:r>
          </w:p>
        </w:tc>
        <w:tc>
          <w:tcPr>
            <w:tcW w:w="1194" w:type="dxa"/>
            <w:shd w:val="clear" w:color="auto" w:fill="FFFFFF" w:themeFill="background1"/>
          </w:tcPr>
          <w:p w14:paraId="682BD8A8" w14:textId="588B6701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73</w:t>
            </w:r>
          </w:p>
        </w:tc>
      </w:tr>
      <w:tr w:rsidR="00CF3539" w:rsidRPr="00CF3539" w14:paraId="078A18FC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72EB8773" w14:textId="26B11008" w:rsidR="008E5175" w:rsidRPr="004D28E6" w:rsidRDefault="008E5175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SLEDAI-2k, n (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50B83EE3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47516AE6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197ECAA1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994" w:type="dxa"/>
            <w:shd w:val="clear" w:color="auto" w:fill="FFFFFF" w:themeFill="background1"/>
            <w:hideMark/>
          </w:tcPr>
          <w:p w14:paraId="30304A7F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47A6B2F8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612C9CD9" w14:textId="77777777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</w:p>
        </w:tc>
      </w:tr>
      <w:tr w:rsidR="00CF3539" w:rsidRPr="00CF3539" w14:paraId="5BF80DFB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  <w:hideMark/>
          </w:tcPr>
          <w:p w14:paraId="57ED4174" w14:textId="6579D69C" w:rsidR="008E5175" w:rsidRPr="004D28E6" w:rsidRDefault="004D28E6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Negative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43F4EB0A" w14:textId="297CD6D6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19/33 (57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%)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25E9A7B1" w14:textId="0961ACF2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6/9 (6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7%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0FD2E89A" w14:textId="103B3DFC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/16 (56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3%)</w:t>
            </w:r>
          </w:p>
        </w:tc>
        <w:tc>
          <w:tcPr>
            <w:tcW w:w="994" w:type="dxa"/>
            <w:shd w:val="clear" w:color="auto" w:fill="FFFFFF" w:themeFill="background1"/>
            <w:hideMark/>
          </w:tcPr>
          <w:p w14:paraId="2932115F" w14:textId="76D577A5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9/18 (50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0%)</w:t>
            </w:r>
          </w:p>
        </w:tc>
        <w:tc>
          <w:tcPr>
            <w:tcW w:w="1274" w:type="dxa"/>
            <w:shd w:val="clear" w:color="auto" w:fill="FFFFFF" w:themeFill="background1"/>
            <w:hideMark/>
          </w:tcPr>
          <w:p w14:paraId="00D1308C" w14:textId="412BBA5D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8/13 (61</w:t>
            </w:r>
            <w:r w:rsidR="00CF3539"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.</w:t>
            </w:r>
            <w:r w:rsidRPr="00CF353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  <w:t>5%)</w:t>
            </w:r>
          </w:p>
        </w:tc>
        <w:tc>
          <w:tcPr>
            <w:tcW w:w="1194" w:type="dxa"/>
            <w:shd w:val="clear" w:color="auto" w:fill="FFFFFF" w:themeFill="background1"/>
            <w:hideMark/>
          </w:tcPr>
          <w:p w14:paraId="744025D3" w14:textId="26A4E313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5/10 (5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%)</w:t>
            </w:r>
          </w:p>
        </w:tc>
      </w:tr>
      <w:tr w:rsidR="00CF3539" w:rsidRPr="00CF3539" w14:paraId="60F1DA2E" w14:textId="77777777" w:rsidTr="00CF3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563D4500" w14:textId="020BFF1F" w:rsidR="008E5175" w:rsidRPr="004D28E6" w:rsidRDefault="004D28E6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Positive</w:t>
            </w:r>
          </w:p>
        </w:tc>
        <w:tc>
          <w:tcPr>
            <w:tcW w:w="1559" w:type="dxa"/>
            <w:shd w:val="clear" w:color="auto" w:fill="FFFFFF" w:themeFill="background1"/>
          </w:tcPr>
          <w:p w14:paraId="078D03A5" w14:textId="338CF8C0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4/33 (42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4%)</w:t>
            </w:r>
          </w:p>
        </w:tc>
        <w:tc>
          <w:tcPr>
            <w:tcW w:w="1559" w:type="dxa"/>
            <w:shd w:val="clear" w:color="auto" w:fill="FFFFFF" w:themeFill="background1"/>
          </w:tcPr>
          <w:p w14:paraId="47D180F8" w14:textId="38CE8E1E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3/9 (33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3%)</w:t>
            </w:r>
          </w:p>
        </w:tc>
        <w:tc>
          <w:tcPr>
            <w:tcW w:w="1418" w:type="dxa"/>
            <w:shd w:val="clear" w:color="auto" w:fill="FFFFFF" w:themeFill="background1"/>
          </w:tcPr>
          <w:p w14:paraId="4B4D947E" w14:textId="0EDFD675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7/16 (43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8%)</w:t>
            </w:r>
          </w:p>
        </w:tc>
        <w:tc>
          <w:tcPr>
            <w:tcW w:w="994" w:type="dxa"/>
            <w:shd w:val="clear" w:color="auto" w:fill="FFFFFF" w:themeFill="background1"/>
          </w:tcPr>
          <w:p w14:paraId="7A467CE9" w14:textId="0953F361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9/18 (5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%)</w:t>
            </w:r>
          </w:p>
        </w:tc>
        <w:tc>
          <w:tcPr>
            <w:tcW w:w="1274" w:type="dxa"/>
            <w:shd w:val="clear" w:color="auto" w:fill="FFFFFF" w:themeFill="background1"/>
          </w:tcPr>
          <w:p w14:paraId="7D33005C" w14:textId="18939D2C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5/13 (38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5%)</w:t>
            </w:r>
          </w:p>
        </w:tc>
        <w:tc>
          <w:tcPr>
            <w:tcW w:w="1194" w:type="dxa"/>
            <w:shd w:val="clear" w:color="auto" w:fill="FFFFFF" w:themeFill="background1"/>
          </w:tcPr>
          <w:p w14:paraId="28A1C43B" w14:textId="3BCC599A" w:rsidR="008E5175" w:rsidRPr="00CF3539" w:rsidRDefault="008E5175" w:rsidP="007E40C3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E"/>
                <w14:ligatures w14:val="none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5/10 (5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%)</w:t>
            </w:r>
          </w:p>
        </w:tc>
      </w:tr>
      <w:tr w:rsidR="00CF3539" w:rsidRPr="00CF3539" w14:paraId="19404273" w14:textId="77777777" w:rsidTr="00C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tcBorders>
              <w:bottom w:val="single" w:sz="8" w:space="0" w:color="auto"/>
            </w:tcBorders>
            <w:shd w:val="clear" w:color="auto" w:fill="FFFFFF" w:themeFill="background1"/>
          </w:tcPr>
          <w:p w14:paraId="394C133E" w14:textId="0DAAEB07" w:rsidR="008E5175" w:rsidRPr="004D28E6" w:rsidRDefault="004D28E6" w:rsidP="007E40C3">
            <w:pPr>
              <w:adjustRightInd w:val="0"/>
              <w:snapToGrid w:val="0"/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</w:pP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Pr="004D28E6">
              <w:rPr>
                <w:rFonts w:ascii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ab/>
            </w:r>
            <w:r w:rsidR="00CF3539" w:rsidRPr="004D28E6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6"/>
                <w:szCs w:val="16"/>
                <w:lang w:eastAsia="zh-CN"/>
                <w14:ligatures w14:val="none"/>
              </w:rPr>
              <w:t>P</w:t>
            </w:r>
            <w:r w:rsidR="008E5175" w:rsidRPr="004D28E6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16"/>
                <w:szCs w:val="16"/>
                <w:lang w:eastAsia="en-AE"/>
                <w14:ligatures w14:val="none"/>
              </w:rPr>
              <w:t>-value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shd w:val="clear" w:color="auto" w:fill="FFFFFF" w:themeFill="background1"/>
          </w:tcPr>
          <w:p w14:paraId="368B0704" w14:textId="066FD4F8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218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shd w:val="clear" w:color="auto" w:fill="FFFFFF" w:themeFill="background1"/>
          </w:tcPr>
          <w:p w14:paraId="0E9907F6" w14:textId="2C093398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59</w:t>
            </w:r>
          </w:p>
        </w:tc>
        <w:tc>
          <w:tcPr>
            <w:tcW w:w="1418" w:type="dxa"/>
            <w:tcBorders>
              <w:bottom w:val="single" w:sz="8" w:space="0" w:color="auto"/>
            </w:tcBorders>
            <w:shd w:val="clear" w:color="auto" w:fill="FFFFFF" w:themeFill="background1"/>
          </w:tcPr>
          <w:p w14:paraId="1FD3243D" w14:textId="273D4D5F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478</w:t>
            </w:r>
          </w:p>
        </w:tc>
        <w:tc>
          <w:tcPr>
            <w:tcW w:w="994" w:type="dxa"/>
            <w:tcBorders>
              <w:bottom w:val="single" w:sz="8" w:space="0" w:color="auto"/>
            </w:tcBorders>
            <w:shd w:val="clear" w:color="auto" w:fill="FFFFFF" w:themeFill="background1"/>
          </w:tcPr>
          <w:p w14:paraId="0221F0A9" w14:textId="79AEE9B7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0</w:t>
            </w:r>
          </w:p>
        </w:tc>
        <w:tc>
          <w:tcPr>
            <w:tcW w:w="1274" w:type="dxa"/>
            <w:tcBorders>
              <w:bottom w:val="single" w:sz="8" w:space="0" w:color="auto"/>
            </w:tcBorders>
            <w:shd w:val="clear" w:color="auto" w:fill="FFFFFF" w:themeFill="background1"/>
          </w:tcPr>
          <w:p w14:paraId="6B1A3538" w14:textId="7963D8E8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238</w:t>
            </w:r>
          </w:p>
        </w:tc>
        <w:tc>
          <w:tcPr>
            <w:tcW w:w="1194" w:type="dxa"/>
            <w:tcBorders>
              <w:bottom w:val="single" w:sz="8" w:space="0" w:color="auto"/>
            </w:tcBorders>
            <w:shd w:val="clear" w:color="auto" w:fill="FFFFFF" w:themeFill="background1"/>
          </w:tcPr>
          <w:p w14:paraId="67789D87" w14:textId="41CFC2F6" w:rsidR="008E5175" w:rsidRPr="00CF3539" w:rsidRDefault="008E5175" w:rsidP="007E40C3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CF3539" w:rsidRPr="00CF353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F353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</w:tbl>
    <w:p w14:paraId="6BF82A9F" w14:textId="12751C54" w:rsidR="008E5175" w:rsidRPr="007E40C3" w:rsidRDefault="008E5175" w:rsidP="007E40C3">
      <w:pPr>
        <w:tabs>
          <w:tab w:val="left" w:pos="1200"/>
        </w:tabs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005C66BB" w14:textId="77777777" w:rsidR="008E5175" w:rsidRPr="007E40C3" w:rsidRDefault="008E5175" w:rsidP="007E40C3">
      <w:pPr>
        <w:tabs>
          <w:tab w:val="left" w:pos="1200"/>
        </w:tabs>
        <w:adjustRightInd w:val="0"/>
        <w:snapToGrid w:val="0"/>
        <w:spacing w:after="0" w:line="240" w:lineRule="auto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1CF312EF" w14:textId="77777777" w:rsidR="00A435FF" w:rsidRPr="007E40C3" w:rsidRDefault="00A435FF" w:rsidP="007E40C3">
      <w:pPr>
        <w:tabs>
          <w:tab w:val="left" w:pos="1200"/>
        </w:tabs>
        <w:adjustRightInd w:val="0"/>
        <w:snapToGrid w:val="0"/>
        <w:spacing w:after="0" w:line="240" w:lineRule="auto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45068761" w14:textId="77777777" w:rsidR="003F529E" w:rsidRPr="007E40C3" w:rsidRDefault="003F529E" w:rsidP="007E40C3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3F529E" w:rsidRPr="007E40C3" w:rsidSect="00CF353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AC405A" w14:textId="77777777" w:rsidR="004B1629" w:rsidRDefault="004B1629" w:rsidP="00A435FF">
      <w:pPr>
        <w:spacing w:after="0" w:line="240" w:lineRule="auto"/>
      </w:pPr>
      <w:r>
        <w:separator/>
      </w:r>
    </w:p>
  </w:endnote>
  <w:endnote w:type="continuationSeparator" w:id="0">
    <w:p w14:paraId="32B5F14F" w14:textId="77777777" w:rsidR="004B1629" w:rsidRDefault="004B1629" w:rsidP="00A435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37FD6D" w14:textId="77777777" w:rsidR="004B1629" w:rsidRDefault="004B1629" w:rsidP="00A435FF">
      <w:pPr>
        <w:spacing w:after="0" w:line="240" w:lineRule="auto"/>
      </w:pPr>
      <w:r>
        <w:separator/>
      </w:r>
    </w:p>
  </w:footnote>
  <w:footnote w:type="continuationSeparator" w:id="0">
    <w:p w14:paraId="4DE8E16B" w14:textId="77777777" w:rsidR="004B1629" w:rsidRDefault="004B1629" w:rsidP="00A435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3tjAzNjEwN7Y0tzBS0lEKTi0uzszPAykwrAUAkYxpECwAAAA="/>
  </w:docVars>
  <w:rsids>
    <w:rsidRoot w:val="008443C3"/>
    <w:rsid w:val="001A7022"/>
    <w:rsid w:val="003F529E"/>
    <w:rsid w:val="00433046"/>
    <w:rsid w:val="004B1629"/>
    <w:rsid w:val="004D28E6"/>
    <w:rsid w:val="007E40C3"/>
    <w:rsid w:val="008443C3"/>
    <w:rsid w:val="008E5175"/>
    <w:rsid w:val="00A435FF"/>
    <w:rsid w:val="00CF3539"/>
    <w:rsid w:val="00D76526"/>
    <w:rsid w:val="00E83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41A91"/>
  <w15:chartTrackingRefBased/>
  <w15:docId w15:val="{A96C933A-2FD3-410D-9B97-F819F0111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5175"/>
    <w:rPr>
      <w:lang w:val="en-GB"/>
    </w:rPr>
  </w:style>
  <w:style w:type="paragraph" w:styleId="1">
    <w:name w:val="heading 1"/>
    <w:basedOn w:val="a"/>
    <w:next w:val="a"/>
    <w:link w:val="10"/>
    <w:uiPriority w:val="9"/>
    <w:qFormat/>
    <w:rsid w:val="008443C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443C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443C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443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443C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443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443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443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443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443C3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20">
    <w:name w:val="标题 2 字符"/>
    <w:basedOn w:val="a0"/>
    <w:link w:val="2"/>
    <w:uiPriority w:val="9"/>
    <w:semiHidden/>
    <w:rsid w:val="008443C3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30">
    <w:name w:val="标题 3 字符"/>
    <w:basedOn w:val="a0"/>
    <w:link w:val="3"/>
    <w:uiPriority w:val="9"/>
    <w:semiHidden/>
    <w:rsid w:val="008443C3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40">
    <w:name w:val="标题 4 字符"/>
    <w:basedOn w:val="a0"/>
    <w:link w:val="4"/>
    <w:uiPriority w:val="9"/>
    <w:semiHidden/>
    <w:rsid w:val="008443C3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50">
    <w:name w:val="标题 5 字符"/>
    <w:basedOn w:val="a0"/>
    <w:link w:val="5"/>
    <w:uiPriority w:val="9"/>
    <w:semiHidden/>
    <w:rsid w:val="008443C3"/>
    <w:rPr>
      <w:rFonts w:eastAsiaTheme="majorEastAsia" w:cstheme="majorBidi"/>
      <w:color w:val="0F4761" w:themeColor="accent1" w:themeShade="BF"/>
      <w:lang w:val="en-GB"/>
    </w:rPr>
  </w:style>
  <w:style w:type="character" w:customStyle="1" w:styleId="60">
    <w:name w:val="标题 6 字符"/>
    <w:basedOn w:val="a0"/>
    <w:link w:val="6"/>
    <w:uiPriority w:val="9"/>
    <w:semiHidden/>
    <w:rsid w:val="008443C3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70">
    <w:name w:val="标题 7 字符"/>
    <w:basedOn w:val="a0"/>
    <w:link w:val="7"/>
    <w:uiPriority w:val="9"/>
    <w:semiHidden/>
    <w:rsid w:val="008443C3"/>
    <w:rPr>
      <w:rFonts w:eastAsiaTheme="majorEastAsia" w:cstheme="majorBidi"/>
      <w:color w:val="595959" w:themeColor="text1" w:themeTint="A6"/>
      <w:lang w:val="en-GB"/>
    </w:rPr>
  </w:style>
  <w:style w:type="character" w:customStyle="1" w:styleId="80">
    <w:name w:val="标题 8 字符"/>
    <w:basedOn w:val="a0"/>
    <w:link w:val="8"/>
    <w:uiPriority w:val="9"/>
    <w:semiHidden/>
    <w:rsid w:val="008443C3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90">
    <w:name w:val="标题 9 字符"/>
    <w:basedOn w:val="a0"/>
    <w:link w:val="9"/>
    <w:uiPriority w:val="9"/>
    <w:semiHidden/>
    <w:rsid w:val="008443C3"/>
    <w:rPr>
      <w:rFonts w:eastAsiaTheme="majorEastAsia" w:cstheme="majorBidi"/>
      <w:color w:val="272727" w:themeColor="text1" w:themeTint="D8"/>
      <w:lang w:val="en-GB"/>
    </w:rPr>
  </w:style>
  <w:style w:type="paragraph" w:styleId="a3">
    <w:name w:val="Title"/>
    <w:basedOn w:val="a"/>
    <w:next w:val="a"/>
    <w:link w:val="a4"/>
    <w:uiPriority w:val="10"/>
    <w:qFormat/>
    <w:rsid w:val="008443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8443C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a5">
    <w:name w:val="Subtitle"/>
    <w:basedOn w:val="a"/>
    <w:next w:val="a"/>
    <w:link w:val="a6"/>
    <w:uiPriority w:val="11"/>
    <w:qFormat/>
    <w:rsid w:val="008443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8443C3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a7">
    <w:name w:val="Quote"/>
    <w:basedOn w:val="a"/>
    <w:next w:val="a"/>
    <w:link w:val="a8"/>
    <w:uiPriority w:val="29"/>
    <w:qFormat/>
    <w:rsid w:val="008443C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8443C3"/>
    <w:rPr>
      <w:i/>
      <w:iCs/>
      <w:color w:val="404040" w:themeColor="text1" w:themeTint="BF"/>
      <w:lang w:val="en-GB"/>
    </w:rPr>
  </w:style>
  <w:style w:type="paragraph" w:styleId="a9">
    <w:name w:val="List Paragraph"/>
    <w:basedOn w:val="a"/>
    <w:uiPriority w:val="34"/>
    <w:qFormat/>
    <w:rsid w:val="008443C3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8443C3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8443C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8443C3"/>
    <w:rPr>
      <w:i/>
      <w:iCs/>
      <w:color w:val="0F4761" w:themeColor="accent1" w:themeShade="BF"/>
      <w:lang w:val="en-GB"/>
    </w:rPr>
  </w:style>
  <w:style w:type="character" w:styleId="ad">
    <w:name w:val="Intense Reference"/>
    <w:basedOn w:val="a0"/>
    <w:uiPriority w:val="32"/>
    <w:qFormat/>
    <w:rsid w:val="008443C3"/>
    <w:rPr>
      <w:b/>
      <w:bCs/>
      <w:smallCaps/>
      <w:color w:val="0F4761" w:themeColor="accent1" w:themeShade="BF"/>
      <w:spacing w:val="5"/>
    </w:rPr>
  </w:style>
  <w:style w:type="table" w:styleId="41">
    <w:name w:val="Plain Table 4"/>
    <w:basedOn w:val="a1"/>
    <w:uiPriority w:val="44"/>
    <w:rsid w:val="008E5175"/>
    <w:pPr>
      <w:spacing w:after="0" w:line="240" w:lineRule="auto"/>
    </w:pPr>
    <w:rPr>
      <w:sz w:val="24"/>
      <w:szCs w:val="24"/>
      <w:lang w:val="en-A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e">
    <w:name w:val="header"/>
    <w:basedOn w:val="a"/>
    <w:link w:val="af"/>
    <w:uiPriority w:val="99"/>
    <w:unhideWhenUsed/>
    <w:rsid w:val="00A435FF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A435FF"/>
    <w:rPr>
      <w:sz w:val="18"/>
      <w:szCs w:val="18"/>
      <w:lang w:val="en-GB"/>
    </w:rPr>
  </w:style>
  <w:style w:type="paragraph" w:styleId="af0">
    <w:name w:val="footer"/>
    <w:basedOn w:val="a"/>
    <w:link w:val="af1"/>
    <w:uiPriority w:val="99"/>
    <w:unhideWhenUsed/>
    <w:rsid w:val="00A435F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A435FF"/>
    <w:rPr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57</Words>
  <Characters>2609</Characters>
  <Application>Microsoft Office Word</Application>
  <DocSecurity>0</DocSecurity>
  <Lines>21</Lines>
  <Paragraphs>6</Paragraphs>
  <ScaleCrop>false</ScaleCrop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ad nagah mohamad aly</dc:creator>
  <cp:keywords/>
  <dc:description/>
  <cp:lastModifiedBy>HONGMEI REN</cp:lastModifiedBy>
  <cp:revision>4</cp:revision>
  <dcterms:created xsi:type="dcterms:W3CDTF">2024-12-19T12:58:00Z</dcterms:created>
  <dcterms:modified xsi:type="dcterms:W3CDTF">2024-12-19T13:11:00Z</dcterms:modified>
</cp:coreProperties>
</file>